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5" w:name="cover-letter-for-editor-position"/>
    <w:p>
      <w:pPr>
        <w:pStyle w:val="Heading1"/>
      </w:pPr>
      <w:r>
        <w:t xml:space="preserve">Cover Letter for Editor Position</w:t>
      </w:r>
    </w:p>
    <w:p>
      <w:pPr>
        <w:pStyle w:val="FirstParagraph"/>
      </w:pPr>
      <w:r>
        <w:t xml:space="preserve">Dear [Hiring Manager's Name],</w:t>
      </w:r>
      <w:r>
        <w:br/>
      </w:r>
      <w:r>
        <w:br/>
      </w:r>
    </w:p>
    <w:p>
      <w:pPr>
        <w:pStyle w:val="BodyText"/>
      </w:pPr>
      <w:r>
        <w:t xml:space="preserve">I am writing to express my enthusiastic interest in the Editor position at your esteemed organization, as advertised. With a profound passion for storytelling, a keen eye for detail, and extensive experience in content curation and refinement, I am confident that my skills align perfectly with the requirements of this role. As an aspiring Editor based in India Bangalore—a city renowned for its dynamic media ecosystem and creative innovation—I am eager to contribute to your team’s mission of delivering impactful, high-quality content.</w:t>
      </w:r>
    </w:p>
    <w:p>
      <w:pPr>
        <w:pStyle w:val="BodyText"/>
      </w:pPr>
      <w:r>
        <w:t xml:space="preserve">India Bangalore has long been a hub for technological advancement, academic excellence, and cultural diversity. Its vibrant publishing industry thrives on the intersection of tradition and modernity, offering unique opportunities for Editors to shape narratives that resonate with global audiences while staying rooted in local sensibilities. My background as an Editor, combined with my deep appreciation for Bangalore’s creative energy, makes me an ideal candidate to thrive in this environment.</w:t>
      </w:r>
    </w:p>
    <w:bookmarkStart w:id="20" w:name="experience-and-expertise"/>
    <w:p>
      <w:pPr>
        <w:pStyle w:val="Heading2"/>
      </w:pPr>
      <w:r>
        <w:t xml:space="preserve">Experience and Expertise</w:t>
      </w:r>
    </w:p>
    <w:p>
      <w:pPr>
        <w:pStyle w:val="FirstParagraph"/>
      </w:pPr>
      <w:r>
        <w:t xml:space="preserve">Over the past [X years], I have honed my skills as an Editor across diverse platforms, including digital publications, academic journals, and corporate communications. My work has involved refining manuscripts, ensuring editorial consistency, and collaborating with writers to elevate their ideas into compelling content. I have experience in both print and digital mediums, which has equipped me with the adaptability required to navigate the fast-paced demands of modern publishing.</w:t>
      </w:r>
    </w:p>
    <w:p>
      <w:pPr>
        <w:pStyle w:val="BodyText"/>
      </w:pPr>
      <w:r>
        <w:t xml:space="preserve">One of my key strengths lies in my ability to balance precision with creativity. As an Editor, I understand that every word matters. Whether it is a technical document requiring clarity or a creative piece needing emotional resonance, I approach each project with meticulous attention to detail and a commitment to excellence. For instance, while working as a Senior Editor at [Previous Company Name], I led the development of a flagship publication that saw a 30% increase in readership within six months. This success was driven by my focus on engaging content strategies and rigorous quality checks.</w:t>
      </w:r>
    </w:p>
    <w:bookmarkEnd w:id="20"/>
    <w:bookmarkStart w:id="21" w:name="why-india-bangalore"/>
    <w:p>
      <w:pPr>
        <w:pStyle w:val="Heading2"/>
      </w:pPr>
      <w:r>
        <w:t xml:space="preserve">Why India Bangalore?</w:t>
      </w:r>
    </w:p>
    <w:p>
      <w:pPr>
        <w:pStyle w:val="FirstParagraph"/>
      </w:pPr>
      <w:r>
        <w:t xml:space="preserve">Bangalore’s unique position as a melting pot of innovation and tradition has always inspired me. The city’s thriving startup culture, coupled with its rich literary heritage, creates an unparalleled environment for Editors to grow professionally. As an Editor in India Bangalore, I would have the opportunity to work with a diverse range of voices—from tech entrepreneurs and academic researchers to artists and social activists—each contributing their unique perspective to the narrative landscape.</w:t>
      </w:r>
    </w:p>
    <w:p>
      <w:pPr>
        <w:pStyle w:val="BodyText"/>
      </w:pPr>
      <w:r>
        <w:t xml:space="preserve">I am particularly drawn to your organization’s commitment to [specific value or mission mentioned in the job posting, e.g., "promoting local talent" or "advancing digital storytelling"]. This aligns closely with my own philosophy of using editing as a tool to amplify meaningful stories. In India Bangalore, where the demand for culturally relevant and globally competitive content is ever-growing, I believe my expertise can make a significant impact.</w:t>
      </w:r>
    </w:p>
    <w:bookmarkEnd w:id="21"/>
    <w:bookmarkStart w:id="22" w:name="technical-and-soft-skills"/>
    <w:p>
      <w:pPr>
        <w:pStyle w:val="Heading2"/>
      </w:pPr>
      <w:r>
        <w:t xml:space="preserve">Technical and Soft Skills</w:t>
      </w:r>
    </w:p>
    <w:p>
      <w:pPr>
        <w:pStyle w:val="FirstParagraph"/>
      </w:pPr>
      <w:r>
        <w:t xml:space="preserve">Proficient in industry-standard tools such as Adobe InDesign, Microsoft Word, and Google Docs, I am adept at managing complex editorial workflows. My experience with content management systems (CMS) like WordPress and Drupal further enhances my ability to streamline publishing processes. Additionally, I possess strong communication skills, enabling me to collaborate effectively with writers, designers, and stakeholders to ensure seamless project execution.</w:t>
      </w:r>
    </w:p>
    <w:p>
      <w:pPr>
        <w:pStyle w:val="BodyText"/>
      </w:pPr>
      <w:r>
        <w:t xml:space="preserve">Soft skills such as time management, adaptability, and a collaborative mindset are equally critical in this role. In India Bangalore’s fast-paced environment, where deadlines are tight and priorities shift rapidly, I have consistently demonstrated the ability to deliver high-quality work under pressure. My proactive approach to problem-solving and willingness to learn from challenges have made me a reliable team member in previous roles.</w:t>
      </w:r>
    </w:p>
    <w:bookmarkEnd w:id="22"/>
    <w:bookmarkStart w:id="23" w:name="passion-for-the-role"/>
    <w:p>
      <w:pPr>
        <w:pStyle w:val="Heading2"/>
      </w:pPr>
      <w:r>
        <w:t xml:space="preserve">Passion for the Role</w:t>
      </w:r>
    </w:p>
    <w:p>
      <w:pPr>
        <w:pStyle w:val="FirstParagraph"/>
      </w:pPr>
      <w:r>
        <w:t xml:space="preserve">Being an Editor is more than a profession—it is a calling. It requires a deep respect for language, an understanding of audience needs, and the patience to refine ideas until they shine. In India Bangalore, where storytelling intersects with technology and culture, this role becomes even more vital. I am passionate about ensuring that every piece of content we produce not only meets the highest standards but also connects with readers on a meaningful level.</w:t>
      </w:r>
    </w:p>
    <w:p>
      <w:pPr>
        <w:pStyle w:val="BodyText"/>
      </w:pPr>
      <w:r>
        <w:t xml:space="preserve">My goal as an Editor is to create content that informs, inspires, and entertains. Whether it’s a research paper, a news article, or a marketing campaign, I approach each task with the same dedication and creativity. This passion is fueled by my belief that well-edited content has the power to shape opinions, drive change, and foster connections across communities.</w:t>
      </w:r>
    </w:p>
    <w:bookmarkEnd w:id="23"/>
    <w:bookmarkStart w:id="24" w:name="conclusion"/>
    <w:p>
      <w:pPr>
        <w:pStyle w:val="Heading2"/>
      </w:pPr>
      <w:r>
        <w:t xml:space="preserve">Conclusion</w:t>
      </w:r>
    </w:p>
    <w:p>
      <w:pPr>
        <w:pStyle w:val="FirstParagraph"/>
      </w:pPr>
      <w:r>
        <w:t xml:space="preserve">In conclusion, I am excited about the opportunity to contribute my skills and experience as an Editor in India Bangalore. The city’s dynamic environment and your organization’s vision make it an ideal place for me to grow professionally while making a meaningful impact. I would be honored to bring my editorial expertise, cultural awareness, and dedication to your team.</w:t>
      </w:r>
    </w:p>
    <w:p>
      <w:pPr>
        <w:pStyle w:val="BodyText"/>
      </w:pPr>
      <w:r>
        <w:t xml:space="preserve">Thank you for considering my application. I look forward to the possibility of discussing how my background and enthusiasm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India Bangalore</dc:title>
  <dc:creator/>
  <dc:language>en</dc:language>
  <cp:keywords/>
  <dcterms:created xsi:type="dcterms:W3CDTF">2026-07-21T13:05:17Z</dcterms:created>
  <dcterms:modified xsi:type="dcterms:W3CDTF">2026-07-21T13:05:17Z</dcterms:modified>
</cp:coreProperties>
</file>

<file path=docProps/custom.xml><?xml version="1.0" encoding="utf-8"?>
<Properties xmlns="http://schemas.openxmlformats.org/officeDocument/2006/custom-properties" xmlns:vt="http://schemas.openxmlformats.org/officeDocument/2006/docPropsVTypes"/>
</file>